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C7A5" w14:textId="77777777" w:rsidR="00EB3987" w:rsidRDefault="00EB3987" w:rsidP="000733E4">
      <w:pPr>
        <w:spacing w:after="0" w:line="240" w:lineRule="auto"/>
      </w:pPr>
      <w:r>
        <w:separator/>
      </w:r>
    </w:p>
  </w:endnote>
  <w:endnote w:type="continuationSeparator" w:id="0">
    <w:p w14:paraId="3B8DE569" w14:textId="77777777" w:rsidR="00EB3987" w:rsidRDefault="00EB398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>Welding Technology/Welder CIP 48.0508</w:t>
    </w:r>
    <w:r w:rsidR="00DF427F">
      <w:t xml:space="preserve">  </w:t>
    </w:r>
    <w:r w:rsidR="00DF427F">
      <w:rPr>
        <w:rFonts w:eastAsia="Times New Roman"/>
      </w:rPr>
      <w:t xml:space="preserve">POS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DCCF" w14:textId="77777777" w:rsidR="00EB3987" w:rsidRDefault="00EB3987" w:rsidP="000733E4">
      <w:pPr>
        <w:spacing w:after="0" w:line="240" w:lineRule="auto"/>
      </w:pPr>
      <w:r>
        <w:separator/>
      </w:r>
    </w:p>
  </w:footnote>
  <w:footnote w:type="continuationSeparator" w:id="0">
    <w:p w14:paraId="64B2F76A" w14:textId="77777777" w:rsidR="00EB3987" w:rsidRDefault="00EB398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34DDA"/>
    <w:rsid w:val="00D47433"/>
    <w:rsid w:val="00DB23AF"/>
    <w:rsid w:val="00DD3EAA"/>
    <w:rsid w:val="00DF427F"/>
    <w:rsid w:val="00E034CB"/>
    <w:rsid w:val="00E05123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B11F9D-D4F2-4EA9-8B3A-0617F839003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FFC97EC-63F9-4534-956A-0FCDC97A7B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D19604-53A2-414F-A11C-11462E5B8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14:00Z</dcterms:created>
  <dcterms:modified xsi:type="dcterms:W3CDTF">2021-12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